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1"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Johannesburg, South Africa</w:t>
      </w:r>
      <w:r>
        <w:br/>
      </w:r>
      <w:r>
        <w:t xml:space="preserve">[Email Address]</w:t>
      </w:r>
      <w:r>
        <w:br/>
      </w:r>
      <w:r>
        <w:t xml:space="preserve">[Phone Number]</w:t>
      </w:r>
      <w:r>
        <w:br/>
      </w:r>
      <w:r>
        <w:t xml:space="preserve">[Date]</w:t>
      </w:r>
    </w:p>
    <w:p>
      <w:pPr>
        <w:pStyle w:val="BodyText"/>
      </w:pPr>
      <w:r>
        <w:t xml:space="preserve">Hiring Manager</w:t>
      </w:r>
      <w:r>
        <w:br/>
      </w:r>
      <w:r>
        <w:t xml:space="preserve">Aerospace Innovation Hub (AIH)</w:t>
      </w:r>
      <w:r>
        <w:br/>
      </w:r>
      <w:r>
        <w:t xml:space="preserve">150 Main Road, Sandton,</w:t>
      </w:r>
      <w:r>
        <w:br/>
      </w:r>
      <w:r>
        <w:t xml:space="preserve">Johannesburg, Gauteng</w:t>
      </w:r>
      <w:r>
        <w:br/>
      </w:r>
      <w:r>
        <w:t xml:space="preserve">South Africa</w:t>
      </w:r>
    </w:p>
    <w:bookmarkStart w:id="20" w:name="Xbd8656d130c996cbcba021c786f129e51cc8db8"/>
    <w:p>
      <w:pPr>
        <w:pStyle w:val="Heading2"/>
      </w:pPr>
      <w:r>
        <w:t xml:space="preserve">Subject: Enthusiastic Application for Aerospace Engineer Internship Position</w:t>
      </w:r>
    </w:p>
    <w:p>
      <w:pPr>
        <w:pStyle w:val="FirstParagraph"/>
      </w:pPr>
      <w:r>
        <w:t xml:space="preserve">Dear Hiring Manager,</w:t>
      </w:r>
    </w:p>
    <w:p>
      <w:pPr>
        <w:pStyle w:val="BodyText"/>
      </w:pPr>
      <w:r>
        <w:t xml:space="preserve">It is with profound enthusiasm that I submit my Internship Application Letter for the Aerospace Engineer Internship position at your esteemed organization in Johannesburg, South Africa. As a final-year undergraduate student pursuing a Bachelor of Engineering (BEng) in Aeronautical Engineering at the University of the Witwatersrand, I have meticulously aligned my academic journey and professional aspirations with the dynamic aerospace ecosystem flourishing within South Africa Johannesburg. This vibrant city has emerged as a pivotal hub for aerospace innovation in Africa, and I am eager to contribute to its growth while immersing myself in the practical challenges that define this critical industry.</w:t>
      </w:r>
    </w:p>
    <w:p>
      <w:pPr>
        <w:pStyle w:val="BodyText"/>
      </w:pPr>
      <w:r>
        <w:t xml:space="preserve">My fascination with aerospace engineering began during childhood stargazing sessions with my father, an avionics technician at OR Tambo International Airport. Witnessing the seamless coordination between ground operations and airborne systems ignited a passion for flight dynamics that has only intensified through my academic studies. In Johannesburg's unique context – where aerospace intersects with sustainable development goals and industrial transformation initiatives – I have honed my technical competencies through rigorous coursework including Advanced Aerodynamics, Aircraft Structures, Propulsion Systems, and Computational Fluid Dynamics (CFD). My academic journey is complemented by a deep understanding of South Africa's National Aerospace Strategy 2035, which emphasizes local manufacturing capability development and skills transfer – values that resonate powerfully with my career philosophy.</w:t>
      </w:r>
    </w:p>
    <w:p>
      <w:pPr>
        <w:pStyle w:val="BodyText"/>
      </w:pPr>
      <w:r>
        <w:t xml:space="preserve">What distinguishes my profile for the Aerospace Engineer Internship in South Africa Johannesburg is not merely academic excellence (I maintain a 7.8/10 GPA with honors in core engineering disciplines), but a proactive commitment to applying knowledge within our national context. Last semester, I led a student project designing an unmanned aerial vehicle (UAV) for agricultural monitoring – directly addressing South Africa's need for precision farming solutions in drought-prone regions. This initiative required navigating complex regulatory frameworks under the South African Civil Aviation Authority (SACAA), developing cost-effective materials using locally sourced composites, and creating maintenance protocols for rural technicians. The project culminated in a presentation at the 2023 Africa Aerospace &amp; Defence Summit held at Johannesburg's Gallagher Convention Centre, where I connected with industry leaders exploring drone applications for wildlife conservation across our national parks. This experience solidified my belief that aerospace engineering must serve practical societal needs within South Africa's unique landscape.</w:t>
      </w:r>
    </w:p>
    <w:p>
      <w:pPr>
        <w:pStyle w:val="BodyText"/>
      </w:pPr>
      <w:r>
        <w:t xml:space="preserve">My technical skillset includes proficiency in ANSYS Fluent for CFD simulations, SolidWorks for 3D modeling, and MATLAB programming – all tools I've applied to optimize aircraft component designs. During a summer internship at Denel Dynamics' Johannesburg facility, I assisted in stress analysis of helicopter rotor systems using finite element methods. This exposure to South Africa's premier defense aerospace manufacturer deepened my appreciation for the rigorous safety standards and supply chain complexities inherent in this sector. I also completed a specialized course on "Sustainable Aerospace Materials" through the Council for Scientific and Industrial Research (CSIR) – an institution pivotal to Johannesburg's innovation ecosystem – focusing on recycling aluminum alloys used in our domestic aircraft manufacturing.</w:t>
      </w:r>
    </w:p>
    <w:p>
      <w:pPr>
        <w:pStyle w:val="BodyText"/>
      </w:pPr>
      <w:r>
        <w:t xml:space="preserve">I am particularly drawn to your organization's pioneering work in developing cost-effective satellite communication systems for rural South Africa. Your recent partnership with the South African National Space Agency (SANSA) on the SumbandilaSat project demonstrates precisely the kind of impactful, locally-responsive aerospace engineering I aspire to contribute to. As an intern at Aerospace Innovation Hub, I aim to leverage my computational skills in propulsion system optimization while learning from your team's expertise in navigating Africa's evolving regulatory environment. Johannesburg's status as a continental hub for aerospace logistics and manufacturing provides an unparalleled learning environment – where I can observe the full lifecycle of aircraft components from local foundries through final assembly.</w:t>
      </w:r>
    </w:p>
    <w:p>
      <w:pPr>
        <w:pStyle w:val="BodyText"/>
      </w:pPr>
      <w:r>
        <w:t xml:space="preserve">My commitment to South Africa Johannesburg extends beyond professional development; it reflects my conviction that our nation's aerospace industry must become more inclusive. As a recipient of the Wits Engineering for Development Scholarship, I've mentored 15 Grade 12 students from Soweto in engineering fundamentals through the "Future Engineers" initiative. This work reinforced my belief that technical excellence must be coupled with community investment – a principle I will bring to your internship program. Having navigated Johannesburg's diverse neighborhoods, I understand how aerospace innovation can create economic opportunities across socioeconomic strata, particularly when integrated with our country's industrial policy objectives.</w:t>
      </w:r>
    </w:p>
    <w:p>
      <w:pPr>
        <w:pStyle w:val="BodyText"/>
      </w:pPr>
      <w:r>
        <w:t xml:space="preserve">What excites me most about contributing to the Aerospace Engineer Internship in South Africa Johannesburg is the opportunity to be part of a sector where every technical solution has immediate societal impact. From optimizing crop yields through drone technology in Limpopo province to enhancing emergency response capabilities via aerial surveillance during fire seasons, aerospace engineering here is not abstract – it's tangible progress. I am prepared to embrace the challenges of South Africa's unique operating environment, including adapting to varying infrastructure conditions and collaborating with cross-functional teams across our developing market.</w:t>
      </w:r>
    </w:p>
    <w:p>
      <w:pPr>
        <w:pStyle w:val="BodyText"/>
      </w:pPr>
      <w:r>
        <w:t xml:space="preserve">I have attached my curriculum vitae detailing additional projects including my research on optimizing wind turbine designs for Johannesburg's microclimate conditions (published in the Wits Engineering Journal), and academic transcripts. I am available for an interview at your earliest convenience, whether in person at your Sandton offices or via video conference. Thank you for considering this Internship Application Letter from a passionate Aerospace Engineer committed to advancing South Africa's aerospace capabilities from the heart of Johannesburg.</w:t>
      </w:r>
    </w:p>
    <w:p>
      <w:pPr>
        <w:pStyle w:val="BodyText"/>
      </w:pPr>
      <w:r>
        <w:t xml:space="preserve">With sincere appreciation for the opportunity to contribute to our nation's aerospace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South Africa Johannesburg</dc:title>
  <dc:creator/>
  <dc:language>en</dc:language>
  <cp:keywords/>
  <dcterms:created xsi:type="dcterms:W3CDTF">2026-07-23T19:48:43Z</dcterms:created>
  <dcterms:modified xsi:type="dcterms:W3CDTF">2026-07-23T19:48:43Z</dcterms:modified>
</cp:coreProperties>
</file>

<file path=docProps/custom.xml><?xml version="1.0" encoding="utf-8"?>
<Properties xmlns="http://schemas.openxmlformats.org/officeDocument/2006/custom-properties" xmlns:vt="http://schemas.openxmlformats.org/officeDocument/2006/docPropsVTypes"/>
</file>